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0BA3" w14:textId="77777777" w:rsidR="00F7517D" w:rsidRDefault="00F7517D" w:rsidP="00F7517D">
      <w:pPr>
        <w:jc w:val="both"/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</w:pPr>
      <w:r w:rsidRPr="00C2208B"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>Priloga k Obrazcu št. 1</w:t>
      </w:r>
      <w:r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 xml:space="preserve"> (primer Soglasja)</w:t>
      </w:r>
      <w:r w:rsidRPr="00C2208B"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  <w:t>:</w:t>
      </w:r>
    </w:p>
    <w:p w14:paraId="68163AD0" w14:textId="77777777" w:rsidR="00F7517D" w:rsidRPr="0062076A" w:rsidRDefault="00F7517D" w:rsidP="00F7517D">
      <w:pPr>
        <w:jc w:val="both"/>
        <w:rPr>
          <w:rFonts w:eastAsiaTheme="majorEastAsia" w:cstheme="majorBidi"/>
          <w:b/>
          <w:i/>
          <w:color w:val="2F5496" w:themeColor="accent1" w:themeShade="BF"/>
          <w:sz w:val="26"/>
          <w:szCs w:val="26"/>
          <w:lang w:val="sl-SI" w:eastAsia="sl-SI"/>
        </w:rPr>
      </w:pPr>
    </w:p>
    <w:p w14:paraId="37DB2C28" w14:textId="77777777" w:rsidR="00F7517D" w:rsidRPr="009100AE" w:rsidRDefault="00F7517D" w:rsidP="00F7517D">
      <w:pPr>
        <w:pBdr>
          <w:bottom w:val="single" w:sz="4" w:space="1" w:color="auto"/>
        </w:pBdr>
        <w:jc w:val="center"/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Javni razpis </w:t>
      </w:r>
      <w:r>
        <w:rPr>
          <w:b/>
          <w:lang w:val="sl-SI" w:eastAsia="sl-SI"/>
        </w:rPr>
        <w:t>z</w:t>
      </w:r>
      <w:r w:rsidRPr="009100AE">
        <w:rPr>
          <w:b/>
          <w:lang w:val="sl-SI" w:eastAsia="sl-SI"/>
        </w:rPr>
        <w:t xml:space="preserve">a sofinanciranje aktivnosti promocije turistične ponudbe vodilnih turističnih destinacij </w:t>
      </w:r>
      <w:r>
        <w:rPr>
          <w:b/>
          <w:lang w:val="sl-SI" w:eastAsia="sl-SI"/>
        </w:rPr>
        <w:t xml:space="preserve">v </w:t>
      </w:r>
      <w:r w:rsidRPr="009100AE">
        <w:rPr>
          <w:b/>
          <w:lang w:val="sl-SI" w:eastAsia="sl-SI"/>
        </w:rPr>
        <w:t>Slovenij</w:t>
      </w:r>
      <w:r>
        <w:rPr>
          <w:b/>
          <w:lang w:val="sl-SI" w:eastAsia="sl-SI"/>
        </w:rPr>
        <w:t>i</w:t>
      </w:r>
      <w:r w:rsidRPr="009100AE">
        <w:rPr>
          <w:b/>
          <w:lang w:val="sl-SI" w:eastAsia="sl-SI"/>
        </w:rPr>
        <w:t xml:space="preserve"> v letu 202</w:t>
      </w:r>
      <w:r>
        <w:rPr>
          <w:b/>
          <w:lang w:val="sl-SI" w:eastAsia="sl-SI"/>
        </w:rPr>
        <w:t>3</w:t>
      </w:r>
    </w:p>
    <w:p w14:paraId="6E39D844" w14:textId="77777777" w:rsidR="00F7517D" w:rsidRDefault="00F7517D" w:rsidP="00F7517D">
      <w:pPr>
        <w:rPr>
          <w:lang w:val="sl-SI"/>
        </w:rPr>
      </w:pPr>
      <w:r w:rsidRPr="0062076A">
        <w:rPr>
          <w:bCs/>
          <w:i/>
          <w:iCs/>
          <w:lang w:val="sl-SI" w:eastAsia="sl-SI"/>
        </w:rPr>
        <w:t xml:space="preserve">Prijavitelj lahko priloži soglasja občin </w:t>
      </w:r>
      <w:r>
        <w:rPr>
          <w:bCs/>
          <w:i/>
          <w:iCs/>
          <w:lang w:val="sl-SI" w:eastAsia="sl-SI"/>
        </w:rPr>
        <w:t xml:space="preserve">oz. </w:t>
      </w:r>
      <w:proofErr w:type="spellStart"/>
      <w:r>
        <w:rPr>
          <w:bCs/>
          <w:i/>
          <w:iCs/>
          <w:lang w:val="sl-SI" w:eastAsia="sl-SI"/>
        </w:rPr>
        <w:t>destinacijskih</w:t>
      </w:r>
      <w:proofErr w:type="spellEnd"/>
      <w:r>
        <w:rPr>
          <w:bCs/>
          <w:i/>
          <w:iCs/>
          <w:lang w:val="sl-SI" w:eastAsia="sl-SI"/>
        </w:rPr>
        <w:t xml:space="preserve"> organizacij </w:t>
      </w:r>
      <w:r w:rsidRPr="0062076A">
        <w:rPr>
          <w:bCs/>
          <w:i/>
          <w:iCs/>
          <w:lang w:val="sl-SI" w:eastAsia="sl-SI"/>
        </w:rPr>
        <w:t>na tem obrazcu ali na svojih obrazcih, ki imajo lahko drugačno obliko, vendar morajo vsebovati ustrezno vsebino</w:t>
      </w:r>
      <w:r>
        <w:rPr>
          <w:bCs/>
          <w:i/>
          <w:iCs/>
          <w:lang w:val="sl-SI" w:eastAsia="sl-SI"/>
        </w:rPr>
        <w:t>.</w:t>
      </w:r>
    </w:p>
    <w:p w14:paraId="3C2A8B76" w14:textId="77777777" w:rsidR="00F7517D" w:rsidRDefault="00F7517D" w:rsidP="00F7517D">
      <w:pPr>
        <w:rPr>
          <w:lang w:val="sl-SI"/>
        </w:rPr>
      </w:pPr>
    </w:p>
    <w:p w14:paraId="4734F0EE" w14:textId="77777777" w:rsidR="00F7517D" w:rsidRDefault="00F7517D" w:rsidP="00F7517D">
      <w:pPr>
        <w:rPr>
          <w:lang w:val="sl-SI"/>
        </w:rPr>
      </w:pPr>
      <w:r>
        <w:rPr>
          <w:lang w:val="sl-SI"/>
        </w:rPr>
        <w:t>Spodaj podpisani zakoniti zastopnik,</w:t>
      </w:r>
    </w:p>
    <w:tbl>
      <w:tblPr>
        <w:tblStyle w:val="Tabelamrea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F7517D" w:rsidRPr="009100AE" w14:paraId="13CB8C7F" w14:textId="77777777" w:rsidTr="004F0CA2">
        <w:tc>
          <w:tcPr>
            <w:tcW w:w="3823" w:type="dxa"/>
          </w:tcPr>
          <w:p w14:paraId="550BA3BD" w14:textId="77777777" w:rsidR="00F7517D" w:rsidRPr="00C2208B" w:rsidRDefault="00F7517D" w:rsidP="004F0CA2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>NAZIV OBČINE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A957C3A" w14:textId="77777777" w:rsidR="00F7517D" w:rsidRPr="009100AE" w:rsidRDefault="00F7517D" w:rsidP="004F0CA2">
            <w:pPr>
              <w:rPr>
                <w:b/>
                <w:lang w:val="sl-SI" w:eastAsia="sl-SI"/>
              </w:rPr>
            </w:pPr>
          </w:p>
        </w:tc>
      </w:tr>
      <w:tr w:rsidR="00F7517D" w:rsidRPr="009100AE" w14:paraId="4AA8A9F8" w14:textId="77777777" w:rsidTr="004F0CA2">
        <w:tc>
          <w:tcPr>
            <w:tcW w:w="3823" w:type="dxa"/>
            <w:tcBorders>
              <w:bottom w:val="single" w:sz="4" w:space="0" w:color="auto"/>
            </w:tcBorders>
          </w:tcPr>
          <w:p w14:paraId="02D9AC4C" w14:textId="77777777" w:rsidR="00F7517D" w:rsidRPr="00C2208B" w:rsidRDefault="00F7517D" w:rsidP="004F0CA2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 xml:space="preserve">NASLOV </w:t>
            </w: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3B39003" w14:textId="77777777" w:rsidR="00F7517D" w:rsidRPr="009100AE" w:rsidRDefault="00F7517D" w:rsidP="004F0CA2">
            <w:pPr>
              <w:rPr>
                <w:lang w:val="sl-SI" w:eastAsia="sl-SI"/>
              </w:rPr>
            </w:pPr>
          </w:p>
        </w:tc>
      </w:tr>
      <w:tr w:rsidR="00F7517D" w:rsidRPr="009100AE" w14:paraId="028BBBF8" w14:textId="77777777" w:rsidTr="004F0CA2"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68A2" w14:textId="77777777" w:rsidR="00F7517D" w:rsidRPr="00C2208B" w:rsidRDefault="00F7517D" w:rsidP="004F0CA2">
            <w:pPr>
              <w:rPr>
                <w:b/>
                <w:sz w:val="20"/>
                <w:szCs w:val="20"/>
                <w:lang w:val="sl-SI" w:eastAsia="sl-SI"/>
              </w:rPr>
            </w:pPr>
            <w:r w:rsidRPr="00C2208B">
              <w:rPr>
                <w:b/>
                <w:sz w:val="20"/>
                <w:szCs w:val="20"/>
                <w:lang w:val="sl-SI" w:eastAsia="sl-SI"/>
              </w:rPr>
              <w:t xml:space="preserve">MATIČNA ŠTEVILKA 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2F3EB04" w14:textId="77777777" w:rsidR="00F7517D" w:rsidRPr="009100AE" w:rsidRDefault="00F7517D" w:rsidP="004F0CA2">
            <w:pPr>
              <w:rPr>
                <w:lang w:val="sl-SI" w:eastAsia="sl-SI"/>
              </w:rPr>
            </w:pPr>
          </w:p>
        </w:tc>
      </w:tr>
    </w:tbl>
    <w:p w14:paraId="45B6BF75" w14:textId="77777777" w:rsidR="00F7517D" w:rsidRDefault="00F7517D" w:rsidP="00F7517D">
      <w:pPr>
        <w:rPr>
          <w:lang w:val="sl-SI"/>
        </w:rPr>
      </w:pPr>
    </w:p>
    <w:p w14:paraId="0EDBC559" w14:textId="77777777" w:rsidR="00F7517D" w:rsidRDefault="00F7517D" w:rsidP="00F7517D">
      <w:pPr>
        <w:rPr>
          <w:lang w:val="sl-SI"/>
        </w:rPr>
      </w:pPr>
      <w:r>
        <w:rPr>
          <w:lang w:val="sl-SI"/>
        </w:rPr>
        <w:t>izdaja</w:t>
      </w:r>
    </w:p>
    <w:p w14:paraId="202EA9A5" w14:textId="77777777" w:rsidR="00F7517D" w:rsidRDefault="00F7517D" w:rsidP="00F7517D">
      <w:pPr>
        <w:ind w:left="3600" w:firstLine="720"/>
        <w:rPr>
          <w:b/>
          <w:bCs/>
          <w:lang w:val="sl-SI"/>
        </w:rPr>
      </w:pPr>
      <w:r w:rsidRPr="00C2208B">
        <w:rPr>
          <w:b/>
          <w:bCs/>
          <w:lang w:val="sl-SI"/>
        </w:rPr>
        <w:t>SOGLASJE</w:t>
      </w:r>
    </w:p>
    <w:p w14:paraId="392EEF44" w14:textId="77777777" w:rsidR="00F7517D" w:rsidRDefault="00F7517D" w:rsidP="00F7517D">
      <w:pPr>
        <w:rPr>
          <w:b/>
          <w:bCs/>
          <w:lang w:val="sl-SI"/>
        </w:rPr>
      </w:pPr>
    </w:p>
    <w:p w14:paraId="589DD2C0" w14:textId="77777777" w:rsidR="00F7517D" w:rsidRDefault="00F7517D" w:rsidP="00F7517D">
      <w:pPr>
        <w:jc w:val="both"/>
        <w:rPr>
          <w:lang w:val="sl-SI"/>
        </w:rPr>
      </w:pPr>
      <w:r>
        <w:rPr>
          <w:lang w:val="sl-SI"/>
        </w:rPr>
        <w:t>z</w:t>
      </w:r>
      <w:r w:rsidRPr="00D96123">
        <w:rPr>
          <w:lang w:val="sl-SI"/>
        </w:rPr>
        <w:t>a _______________________________________(naziv prijavitelja)</w:t>
      </w:r>
      <w:r>
        <w:rPr>
          <w:lang w:val="sl-SI"/>
        </w:rPr>
        <w:t xml:space="preserve"> za izvajanje funkcij nosilca razvoja in promocije turizma v vodilni destinaciji___________________________(naziv vodilne destinacije), ki jo opredeljuje Strategija trajnostne rasti slovenskega turizma 2017 – 2021 in predmetni javni razpis.</w:t>
      </w:r>
    </w:p>
    <w:p w14:paraId="39AB01CB" w14:textId="77777777" w:rsidR="00F7517D" w:rsidRPr="00BE0F00" w:rsidRDefault="00F7517D" w:rsidP="00F7517D">
      <w:pPr>
        <w:rPr>
          <w:b/>
          <w:bCs/>
          <w:i/>
          <w:iCs/>
          <w:sz w:val="20"/>
          <w:szCs w:val="20"/>
          <w:lang w:val="sl-SI"/>
        </w:rPr>
      </w:pPr>
    </w:p>
    <w:p w14:paraId="70708DC1" w14:textId="77777777" w:rsidR="00F7517D" w:rsidRPr="00460586" w:rsidRDefault="00F7517D" w:rsidP="00F7517D">
      <w:pPr>
        <w:jc w:val="both"/>
        <w:rPr>
          <w:b/>
          <w:bCs/>
          <w:lang w:val="sl-SI"/>
        </w:rPr>
      </w:pPr>
      <w:r w:rsidRPr="00BE0F00">
        <w:rPr>
          <w:b/>
          <w:bCs/>
          <w:lang w:val="sl-SI"/>
        </w:rPr>
        <w:t>Občina</w:t>
      </w:r>
      <w:r>
        <w:rPr>
          <w:b/>
          <w:bCs/>
          <w:lang w:val="sl-SI"/>
        </w:rPr>
        <w:t xml:space="preserve"> oz. </w:t>
      </w:r>
      <w:proofErr w:type="spellStart"/>
      <w:r>
        <w:rPr>
          <w:b/>
          <w:bCs/>
          <w:lang w:val="sl-SI"/>
        </w:rPr>
        <w:t>destinacijska</w:t>
      </w:r>
      <w:proofErr w:type="spellEnd"/>
      <w:r>
        <w:rPr>
          <w:b/>
          <w:bCs/>
          <w:lang w:val="sl-SI"/>
        </w:rPr>
        <w:t xml:space="preserve"> organizacija </w:t>
      </w:r>
      <w:r w:rsidRPr="00BE0F00">
        <w:rPr>
          <w:b/>
          <w:bCs/>
          <w:lang w:val="sl-SI"/>
        </w:rPr>
        <w:t>sme izdati soglasje zgolj enemu prijavitelju na Javni razpis za sofinanciranje aktivnosti promocije turistične ponudbe vodilnih turističnih destinacij v Sloveniji v letu 2023.</w:t>
      </w:r>
    </w:p>
    <w:p w14:paraId="28FB0A1E" w14:textId="77777777" w:rsidR="00F7517D" w:rsidRDefault="00F7517D" w:rsidP="00F7517D">
      <w:pPr>
        <w:rPr>
          <w:lang w:val="sl-SI"/>
        </w:rPr>
      </w:pPr>
      <w:r>
        <w:rPr>
          <w:lang w:val="sl-SI"/>
        </w:rPr>
        <w:t>Soglasje za izvajanje navedene funkcije podeljujemo vsaj do 31.1.2024.</w:t>
      </w:r>
    </w:p>
    <w:p w14:paraId="41BFF50B" w14:textId="77777777" w:rsidR="00F7517D" w:rsidRDefault="00F7517D" w:rsidP="00F7517D">
      <w:pPr>
        <w:rPr>
          <w:lang w:val="sl-SI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3"/>
        <w:gridCol w:w="2818"/>
        <w:gridCol w:w="3545"/>
      </w:tblGrid>
      <w:tr w:rsidR="00F7517D" w:rsidRPr="009100AE" w14:paraId="0254FDD4" w14:textId="77777777" w:rsidTr="004F0CA2">
        <w:trPr>
          <w:trHeight w:val="657"/>
        </w:trPr>
        <w:tc>
          <w:tcPr>
            <w:tcW w:w="3133" w:type="dxa"/>
            <w:tcBorders>
              <w:bottom w:val="nil"/>
            </w:tcBorders>
          </w:tcPr>
          <w:p w14:paraId="7C288028" w14:textId="77777777" w:rsidR="00F7517D" w:rsidRPr="009100AE" w:rsidRDefault="00F7517D" w:rsidP="004F0CA2">
            <w:pPr>
              <w:pStyle w:val="TableParagraph"/>
              <w:spacing w:line="268" w:lineRule="exact"/>
              <w:ind w:left="107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38C98494" w14:textId="77777777" w:rsidR="00F7517D" w:rsidRPr="009100AE" w:rsidRDefault="00F7517D" w:rsidP="004F0CA2">
            <w:pPr>
              <w:pStyle w:val="TableParagraph"/>
              <w:spacing w:line="268" w:lineRule="exact"/>
              <w:ind w:left="1227" w:right="1225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25EFF9F5" w14:textId="77777777" w:rsidR="00F7517D" w:rsidRPr="009100AE" w:rsidRDefault="00F7517D" w:rsidP="004F0CA2">
            <w:pPr>
              <w:pStyle w:val="TableParagraph"/>
              <w:ind w:left="618" w:right="594" w:firstLine="2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Ime in priimek zakonitega zastopnika:</w:t>
            </w:r>
          </w:p>
        </w:tc>
      </w:tr>
      <w:tr w:rsidR="00F7517D" w:rsidRPr="009100AE" w14:paraId="62506FDB" w14:textId="77777777" w:rsidTr="004F0CA2">
        <w:trPr>
          <w:trHeight w:val="388"/>
        </w:trPr>
        <w:tc>
          <w:tcPr>
            <w:tcW w:w="3133" w:type="dxa"/>
            <w:tcBorders>
              <w:top w:val="nil"/>
            </w:tcBorders>
            <w:shd w:val="clear" w:color="auto" w:fill="E1EED9"/>
          </w:tcPr>
          <w:p w14:paraId="119A6EFB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1EED9"/>
          </w:tcPr>
          <w:p w14:paraId="6CA0592B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5E89AA20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F7517D" w:rsidRPr="009100AE" w14:paraId="7657E12D" w14:textId="77777777" w:rsidTr="004F0CA2">
        <w:trPr>
          <w:trHeight w:val="383"/>
        </w:trPr>
        <w:tc>
          <w:tcPr>
            <w:tcW w:w="3133" w:type="dxa"/>
            <w:vMerge w:val="restart"/>
            <w:tcBorders>
              <w:left w:val="nil"/>
              <w:bottom w:val="nil"/>
            </w:tcBorders>
          </w:tcPr>
          <w:p w14:paraId="42E0036B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1EED9"/>
          </w:tcPr>
          <w:p w14:paraId="26EFF810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5F0C4FA2" w14:textId="77777777" w:rsidR="00F7517D" w:rsidRPr="009100AE" w:rsidRDefault="00F7517D" w:rsidP="004F0CA2">
            <w:pPr>
              <w:pStyle w:val="TableParagraph"/>
              <w:spacing w:line="268" w:lineRule="exact"/>
              <w:ind w:left="1327" w:right="1414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Podpi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</w:tr>
      <w:tr w:rsidR="00F7517D" w:rsidRPr="009100AE" w14:paraId="00789B68" w14:textId="77777777" w:rsidTr="004F0CA2">
        <w:trPr>
          <w:trHeight w:val="772"/>
        </w:trPr>
        <w:tc>
          <w:tcPr>
            <w:tcW w:w="3133" w:type="dxa"/>
            <w:vMerge/>
            <w:tcBorders>
              <w:top w:val="nil"/>
              <w:left w:val="nil"/>
              <w:bottom w:val="nil"/>
            </w:tcBorders>
          </w:tcPr>
          <w:p w14:paraId="246667B2" w14:textId="77777777" w:rsidR="00F7517D" w:rsidRPr="009100AE" w:rsidRDefault="00F7517D" w:rsidP="004F0CA2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2818" w:type="dxa"/>
            <w:vMerge/>
            <w:tcBorders>
              <w:top w:val="nil"/>
            </w:tcBorders>
            <w:shd w:val="clear" w:color="auto" w:fill="E1EED9"/>
          </w:tcPr>
          <w:p w14:paraId="07A4E452" w14:textId="77777777" w:rsidR="00F7517D" w:rsidRPr="009100AE" w:rsidRDefault="00F7517D" w:rsidP="004F0CA2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5BD7CA4C" w14:textId="77777777" w:rsidR="00F7517D" w:rsidRPr="009100AE" w:rsidRDefault="00F7517D" w:rsidP="004F0CA2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C370CEB" w14:textId="77777777" w:rsidR="00F7517D" w:rsidRPr="00F7517D" w:rsidRDefault="00F7517D" w:rsidP="00F7517D"/>
    <w:sectPr w:rsidR="00F7517D" w:rsidRPr="00F7517D" w:rsidSect="00F54F8D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pgNumType w:start="9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D2B87" w14:textId="1DB758AF" w:rsidR="006149DA" w:rsidRDefault="006149DA" w:rsidP="00B9326C">
    <w:pPr>
      <w:pStyle w:val="Noga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DC084" w14:textId="3774593D" w:rsidR="002B6150" w:rsidRDefault="002B6150">
    <w:pPr>
      <w:pStyle w:val="Glava"/>
    </w:pPr>
  </w:p>
  <w:p w14:paraId="4A6C3566" w14:textId="77777777" w:rsidR="002B6150" w:rsidRDefault="002B615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EAD57" w14:textId="357E4A77" w:rsidR="002B6150" w:rsidRDefault="0023321C">
    <w:pPr>
      <w:pStyle w:val="Glava"/>
    </w:pPr>
    <w:r>
      <w:rPr>
        <w:noProof/>
      </w:rPr>
      <w:drawing>
        <wp:inline distT="0" distB="0" distL="0" distR="0" wp14:anchorId="48FB8F7F" wp14:editId="75BCD3EC">
          <wp:extent cx="926465" cy="518160"/>
          <wp:effectExtent l="0" t="0" r="6985" b="0"/>
          <wp:docPr id="3" name="Slika 33" descr="Slika, ki vsebuje besede miz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3" descr="Slika, ki vsebuje besede miza&#10;&#10;Opis je samodejno ustvarjen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321C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65BD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04E3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517D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6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4</cp:revision>
  <cp:lastPrinted>2022-03-29T07:06:00Z</cp:lastPrinted>
  <dcterms:created xsi:type="dcterms:W3CDTF">2021-03-16T04:43:00Z</dcterms:created>
  <dcterms:modified xsi:type="dcterms:W3CDTF">2023-04-1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